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5B1C63" w14:textId="74645739" w:rsidR="00167118" w:rsidRPr="00203918" w:rsidRDefault="009D7BD2" w:rsidP="00D1630C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6BBE7EFA" wp14:editId="6CD398A0">
            <wp:simplePos x="0" y="0"/>
            <wp:positionH relativeFrom="margin">
              <wp:align>right</wp:align>
            </wp:positionH>
            <wp:positionV relativeFrom="paragraph">
              <wp:posOffset>41910</wp:posOffset>
            </wp:positionV>
            <wp:extent cx="1397000" cy="559435"/>
            <wp:effectExtent l="0" t="0" r="0" b="0"/>
            <wp:wrapTight wrapText="bothSides">
              <wp:wrapPolygon edited="0">
                <wp:start x="0" y="0"/>
                <wp:lineTo x="0" y="20595"/>
                <wp:lineTo x="21207" y="20595"/>
                <wp:lineTo x="2120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ippo logo.jpg"/>
                    <pic:cNvPicPr/>
                  </pic:nvPicPr>
                  <pic:blipFill>
                    <a:blip r:embed="rId6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0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630C" w:rsidRPr="00203918">
        <w:rPr>
          <w:rFonts w:ascii="Times New Roman" w:hAnsi="Times New Roman" w:cs="Times New Roman"/>
          <w:noProof/>
          <w:color w:val="212121"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1E40048C" wp14:editId="7ADF18DE">
            <wp:simplePos x="0" y="0"/>
            <wp:positionH relativeFrom="column">
              <wp:posOffset>2203450</wp:posOffset>
            </wp:positionH>
            <wp:positionV relativeFrom="paragraph">
              <wp:posOffset>101600</wp:posOffset>
            </wp:positionV>
            <wp:extent cx="2063750" cy="549910"/>
            <wp:effectExtent l="0" t="0" r="0" b="254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3750" cy="549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75BB" w:rsidRPr="00203918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0254AB05" wp14:editId="4291EE16">
            <wp:extent cx="2209800" cy="1099947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9699" cy="1169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577A2" w:rsidRPr="00203918">
        <w:rPr>
          <w:rFonts w:ascii="Times New Roman" w:hAnsi="Times New Roman" w:cs="Times New Roman"/>
          <w:b/>
          <w:noProof/>
          <w:sz w:val="24"/>
          <w:szCs w:val="24"/>
        </w:rPr>
        <w:t xml:space="preserve"> </w:t>
      </w:r>
      <w:r w:rsidR="00D1630C" w:rsidRPr="00203918">
        <w:rPr>
          <w:rFonts w:ascii="Times New Roman" w:hAnsi="Times New Roman" w:cs="Times New Roman"/>
          <w:noProof/>
          <w:color w:val="212121"/>
          <w:sz w:val="24"/>
          <w:szCs w:val="24"/>
        </w:rPr>
        <w:t xml:space="preserve">                                               </w:t>
      </w:r>
    </w:p>
    <w:p w14:paraId="0B4BA0CC" w14:textId="42156D94" w:rsidR="00A4603A" w:rsidRPr="00203918" w:rsidRDefault="00A4603A" w:rsidP="00A4603A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03918">
        <w:rPr>
          <w:rFonts w:ascii="Times New Roman" w:hAnsi="Times New Roman" w:cs="Times New Roman"/>
          <w:b/>
          <w:noProof/>
          <w:sz w:val="24"/>
          <w:szCs w:val="24"/>
        </w:rPr>
        <w:t xml:space="preserve"> </w:t>
      </w:r>
    </w:p>
    <w:p w14:paraId="25D6491C" w14:textId="2157ACC2" w:rsidR="00A4603A" w:rsidRDefault="009D7BD2" w:rsidP="00D32EAB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HƯƠNG TRÌNH</w:t>
      </w:r>
    </w:p>
    <w:p w14:paraId="3B8B6399" w14:textId="163A103C" w:rsidR="009D7BD2" w:rsidRPr="00203918" w:rsidRDefault="009D7BD2" w:rsidP="00D32EAB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XÚC TIẾN NHẬP KHẨU THỤY SĨ (THE SWISS IMPORT PROMOTION PROGRAMME - SIPPO)</w:t>
      </w:r>
    </w:p>
    <w:p w14:paraId="3F10850F" w14:textId="77777777" w:rsidR="00D32EAB" w:rsidRPr="00203918" w:rsidRDefault="00D32EAB" w:rsidP="00D32EAB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22DB706" w14:textId="46D883F2" w:rsidR="007C32B4" w:rsidRPr="00203918" w:rsidRDefault="00A4603A" w:rsidP="00D32EAB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03918">
        <w:rPr>
          <w:rFonts w:ascii="Times New Roman" w:hAnsi="Times New Roman" w:cs="Times New Roman"/>
          <w:b/>
          <w:sz w:val="24"/>
          <w:szCs w:val="24"/>
        </w:rPr>
        <w:t>ĐIỀU KHOẢN THAM CHIẾU</w:t>
      </w:r>
      <w:r w:rsidRPr="00203918">
        <w:rPr>
          <w:rFonts w:ascii="Times New Roman" w:hAnsi="Times New Roman" w:cs="Times New Roman"/>
          <w:b/>
          <w:sz w:val="24"/>
          <w:szCs w:val="24"/>
        </w:rPr>
        <w:br/>
      </w:r>
      <w:r w:rsidR="009D7BD2">
        <w:rPr>
          <w:rFonts w:ascii="Times New Roman" w:hAnsi="Times New Roman" w:cs="Times New Roman"/>
          <w:b/>
          <w:sz w:val="24"/>
          <w:szCs w:val="24"/>
        </w:rPr>
        <w:t>TƯ VẤ</w:t>
      </w:r>
      <w:r w:rsidR="00A93A26">
        <w:rPr>
          <w:rFonts w:ascii="Times New Roman" w:hAnsi="Times New Roman" w:cs="Times New Roman"/>
          <w:b/>
          <w:sz w:val="24"/>
          <w:szCs w:val="24"/>
        </w:rPr>
        <w:t>N SẢN XUẤT TÀI LIỆU TRUYỀN THÔNG</w:t>
      </w:r>
    </w:p>
    <w:p w14:paraId="53EB54D7" w14:textId="51396E81" w:rsidR="00A4603A" w:rsidRDefault="00A4603A" w:rsidP="002F416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03918">
        <w:rPr>
          <w:rFonts w:ascii="Times New Roman" w:hAnsi="Times New Roman" w:cs="Times New Roman"/>
          <w:b/>
          <w:sz w:val="24"/>
          <w:szCs w:val="24"/>
        </w:rPr>
        <w:t>TỔ</w:t>
      </w:r>
      <w:r w:rsidR="009D7BD2">
        <w:rPr>
          <w:rFonts w:ascii="Times New Roman" w:hAnsi="Times New Roman" w:cs="Times New Roman"/>
          <w:b/>
          <w:sz w:val="24"/>
          <w:szCs w:val="24"/>
        </w:rPr>
        <w:t>NG QUAN</w:t>
      </w:r>
    </w:p>
    <w:p w14:paraId="1246F10C" w14:textId="2C5BE88E" w:rsidR="009D7BD2" w:rsidRPr="009D7BD2" w:rsidRDefault="009D7BD2" w:rsidP="009D7BD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hươ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Xúc tiến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hậ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ẩ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ụy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Sĩ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(SIPPO)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hiề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ộ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dung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oạ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Cục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in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ế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Liên bang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ụy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Sĩ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(SECO)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hằm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ú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đẩy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ợ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phá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iể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in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ế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ừ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2017,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hươ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SIPPO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ê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oà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ầ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do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Swisscontac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ổ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hứ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ợ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phá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iể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quố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ế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eo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địn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ướ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thương mại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ụy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Sỹ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điề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phố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ự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iế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ạ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iệ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Nam,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Swisscontac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sẽ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phố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ợ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ổ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hứ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Helvetas Swiss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Intercooperatio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iể</w:t>
      </w:r>
      <w:r>
        <w:rPr>
          <w:rFonts w:ascii="Times New Roman" w:hAnsi="Times New Roman" w:cs="Times New Roman"/>
          <w:sz w:val="24"/>
          <w:szCs w:val="24"/>
        </w:rPr>
        <w:t>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h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ươ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ình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69A1C92" w14:textId="13E57258" w:rsidR="009D7BD2" w:rsidRPr="009D7BD2" w:rsidRDefault="009D7BD2" w:rsidP="009D7BD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PPO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làm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iệ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ự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iế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ổ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hứ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ỗ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ợ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thương mại (BSO)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hư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ơ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quan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ú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tiến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ẩ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iệ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ộ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gàn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à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ỗ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ợ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mở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rộ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â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ao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hấ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lượ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dịc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ẩ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ác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à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doan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ghiệ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àn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iê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146E442" w14:textId="00C22238" w:rsidR="009D7BD2" w:rsidRPr="009D7BD2" w:rsidRDefault="009D7BD2" w:rsidP="009D7BD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hô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qua </w:t>
      </w:r>
      <w:proofErr w:type="spellStart"/>
      <w:r>
        <w:rPr>
          <w:rFonts w:ascii="Times New Roman" w:hAnsi="Times New Roman" w:cs="Times New Roman"/>
          <w:sz w:val="24"/>
          <w:szCs w:val="24"/>
        </w:rPr>
        <w:t>cá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ổ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ứ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XTTM </w:t>
      </w:r>
      <w:proofErr w:type="spellStart"/>
      <w:r>
        <w:rPr>
          <w:rFonts w:ascii="Times New Roman" w:hAnsi="Times New Roman" w:cs="Times New Roman"/>
          <w:sz w:val="24"/>
          <w:szCs w:val="24"/>
        </w:rPr>
        <w:t>và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iệ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ộ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gà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à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ty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đã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đủ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ă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lự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sẵ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sà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ẩ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ể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iế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ậ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dịc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ẩ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hư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tin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huyê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sâ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ị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ừ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đó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ự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ây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dự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mạ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lướ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giao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thương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ũ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hư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ây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dự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ă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lự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>.</w:t>
      </w:r>
    </w:p>
    <w:p w14:paraId="37AF7BF0" w14:textId="77777777" w:rsidR="009D7BD2" w:rsidRPr="009D7BD2" w:rsidRDefault="009D7BD2" w:rsidP="009D7BD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232765C" w14:textId="77777777" w:rsidR="009D7BD2" w:rsidRPr="009D7BD2" w:rsidRDefault="009D7BD2" w:rsidP="009D7BD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F38EE6" w14:textId="0402C35E" w:rsidR="009D7BD2" w:rsidRPr="009D7BD2" w:rsidRDefault="009D7BD2" w:rsidP="009D7BD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PPO </w:t>
      </w:r>
      <w:proofErr w:type="spellStart"/>
      <w:r>
        <w:rPr>
          <w:rFonts w:ascii="Times New Roman" w:hAnsi="Times New Roman" w:cs="Times New Roman"/>
          <w:sz w:val="24"/>
          <w:szCs w:val="24"/>
        </w:rPr>
        <w:t>giú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ế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ố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h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ẩ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gàn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à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uộ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hươ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ừ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11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ướ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đố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ớ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hữ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h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hậ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ẩ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đá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tin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ậy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ở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ụy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Sĩ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, Châu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Â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hữ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ị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mụ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iê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quan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ọ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EBDE179" w14:textId="77777777" w:rsidR="009D7BD2" w:rsidRPr="009D7BD2" w:rsidRDefault="009D7BD2" w:rsidP="009D7BD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D7BD2">
        <w:rPr>
          <w:rFonts w:ascii="Times New Roman" w:hAnsi="Times New Roman" w:cs="Times New Roman"/>
          <w:sz w:val="24"/>
          <w:szCs w:val="24"/>
        </w:rPr>
        <w:lastRenderedPageBreak/>
        <w:t>Việ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Nam,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hữ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lợ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ế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guồ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guyê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đầ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ào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hâ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sự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ị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í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địa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lý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quố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gia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iềm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ă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ẩ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ao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uy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hiê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dịc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ỗ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ợ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ẩ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ở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iệ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Nam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ẫ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ò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ạ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hế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hưa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ươ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ứ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iềm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ă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quố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gia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ày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Doan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ghiệ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ò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ó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ă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iế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ậ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ị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ác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à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quố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ế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. SIPPO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iệ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Nam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u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ấ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tin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ỗ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ợ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ỹ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uậ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ổ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hứ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ỗ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ợ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thương mại (BSO)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doan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ghiệ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iệ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Nam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lĩn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ự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ú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tiến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ẩ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đơ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ị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ưở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lợ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ự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iế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ạ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iệ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Nam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bao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gồm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ổ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hứ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ú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tiến,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ỗ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ợ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thương mại (BSOs),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iệ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ộ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gàn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à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phò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thương mại,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đơ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ị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u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ấ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dịc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ú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tiến thương mại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doan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ghiệ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ẩ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96DBC18" w14:textId="6F538095" w:rsidR="009D7BD2" w:rsidRPr="009D7BD2" w:rsidRDefault="009D7BD2" w:rsidP="009D7BD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7BD2">
        <w:rPr>
          <w:rFonts w:ascii="Times New Roman" w:hAnsi="Times New Roman" w:cs="Times New Roman"/>
          <w:sz w:val="24"/>
          <w:szCs w:val="24"/>
        </w:rPr>
        <w:t xml:space="preserve">Hợp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SIPPO,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ổ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hứ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ỗ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ợ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thương mại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ể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u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ấ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dịc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ẩ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huyê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ghiệ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doan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ghiệ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ể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oạ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ẩ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iệ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quả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ơ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>.</w:t>
      </w:r>
    </w:p>
    <w:p w14:paraId="10DFC6D5" w14:textId="552C0CC3" w:rsidR="00395C18" w:rsidRDefault="00A4603A" w:rsidP="00362A5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03918">
        <w:rPr>
          <w:rFonts w:ascii="Times New Roman" w:hAnsi="Times New Roman" w:cs="Times New Roman"/>
          <w:b/>
          <w:sz w:val="24"/>
          <w:szCs w:val="24"/>
        </w:rPr>
        <w:t>MỤC TIÊU</w:t>
      </w:r>
    </w:p>
    <w:p w14:paraId="15F27859" w14:textId="37121B0F" w:rsidR="009650C1" w:rsidRPr="009650C1" w:rsidRDefault="009650C1" w:rsidP="00362A5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ộ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ơ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ị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ấ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uyề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ô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hự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iệ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á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oạ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yê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uyề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nâ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a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iệ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quả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ô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á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Xúc tiến Thương mại </w:t>
      </w:r>
      <w:proofErr w:type="spellStart"/>
      <w:r>
        <w:rPr>
          <w:rFonts w:ascii="Times New Roman" w:hAnsi="Times New Roman" w:cs="Times New Roman"/>
          <w:sz w:val="24"/>
          <w:szCs w:val="24"/>
        </w:rPr>
        <w:t>tro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ướ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à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quố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ế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36FA248" w14:textId="28A54B59" w:rsidR="00302606" w:rsidRPr="00632FF2" w:rsidRDefault="00302606" w:rsidP="00632FF2">
      <w:pPr>
        <w:tabs>
          <w:tab w:val="left" w:pos="142"/>
        </w:tabs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32FF2">
        <w:rPr>
          <w:rFonts w:ascii="Times New Roman" w:hAnsi="Times New Roman" w:cs="Times New Roman"/>
          <w:b/>
          <w:bCs/>
          <w:sz w:val="24"/>
          <w:szCs w:val="24"/>
        </w:rPr>
        <w:t>KẾT QUẢ VÀ SẢN PHẨM CỤ THỂ</w:t>
      </w:r>
    </w:p>
    <w:p w14:paraId="7972396D" w14:textId="01483120" w:rsidR="00302606" w:rsidRDefault="00302606" w:rsidP="00D5287D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Trao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đổi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vớ</w:t>
      </w:r>
      <w:r w:rsidR="003405CB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SIPPO, VITAS</w:t>
      </w:r>
      <w:r w:rsidR="00632FF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32FF2">
        <w:rPr>
          <w:rFonts w:ascii="Times New Roman" w:hAnsi="Times New Roman" w:cs="Times New Roman"/>
          <w:bCs/>
          <w:sz w:val="24"/>
          <w:szCs w:val="24"/>
        </w:rPr>
        <w:t>và</w:t>
      </w:r>
      <w:proofErr w:type="spellEnd"/>
      <w:r w:rsidR="00632FF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32FF2">
        <w:rPr>
          <w:rFonts w:ascii="Times New Roman" w:hAnsi="Times New Roman" w:cs="Times New Roman"/>
          <w:bCs/>
          <w:sz w:val="24"/>
          <w:szCs w:val="24"/>
        </w:rPr>
        <w:t>các</w:t>
      </w:r>
      <w:proofErr w:type="spellEnd"/>
      <w:r w:rsidR="00632FF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32FF2">
        <w:rPr>
          <w:rFonts w:ascii="Times New Roman" w:hAnsi="Times New Roman" w:cs="Times New Roman"/>
          <w:bCs/>
          <w:sz w:val="24"/>
          <w:szCs w:val="24"/>
        </w:rPr>
        <w:t>đối</w:t>
      </w:r>
      <w:proofErr w:type="spellEnd"/>
      <w:r w:rsidR="00632FF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32FF2">
        <w:rPr>
          <w:rFonts w:ascii="Times New Roman" w:hAnsi="Times New Roman" w:cs="Times New Roman"/>
          <w:bCs/>
          <w:sz w:val="24"/>
          <w:szCs w:val="24"/>
        </w:rPr>
        <w:t>tác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xác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định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nhu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cầ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xây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ự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hô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điệp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ruyề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hông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cho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phiên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hội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thảo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có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chủ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đề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phát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triển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bền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vững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sẽ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diễn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ra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cùng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chuỗi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sự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kiện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VITAS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tháng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12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nă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2022</w:t>
      </w:r>
    </w:p>
    <w:p w14:paraId="771F117D" w14:textId="49FCBD38" w:rsidR="00302606" w:rsidRPr="00D5287D" w:rsidRDefault="00395C18" w:rsidP="00D5287D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Dựa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vào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các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tư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liệu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có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sẵn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và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tư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liệu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mới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xây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dự</w:t>
      </w:r>
      <w:r w:rsidR="00227F48" w:rsidRPr="00D5287D">
        <w:rPr>
          <w:rFonts w:ascii="Times New Roman" w:hAnsi="Times New Roman" w:cs="Times New Roman"/>
          <w:bCs/>
          <w:sz w:val="24"/>
          <w:szCs w:val="24"/>
        </w:rPr>
        <w:t>ng</w:t>
      </w:r>
      <w:proofErr w:type="spellEnd"/>
      <w:r w:rsidR="00227F48"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27F48" w:rsidRPr="00D5287D">
        <w:rPr>
          <w:rFonts w:ascii="Times New Roman" w:hAnsi="Times New Roman" w:cs="Times New Roman"/>
          <w:bCs/>
          <w:sz w:val="24"/>
          <w:szCs w:val="24"/>
        </w:rPr>
        <w:t>được</w:t>
      </w:r>
      <w:proofErr w:type="spellEnd"/>
      <w:r w:rsidR="00227F48" w:rsidRPr="00D5287D">
        <w:rPr>
          <w:rFonts w:ascii="Times New Roman" w:hAnsi="Times New Roman" w:cs="Times New Roman"/>
          <w:bCs/>
          <w:sz w:val="24"/>
          <w:szCs w:val="24"/>
        </w:rPr>
        <w:t xml:space="preserve"> kế </w:t>
      </w:r>
      <w:proofErr w:type="spellStart"/>
      <w:r w:rsidR="00227F48" w:rsidRPr="00D5287D">
        <w:rPr>
          <w:rFonts w:ascii="Times New Roman" w:hAnsi="Times New Roman" w:cs="Times New Roman"/>
          <w:bCs/>
          <w:sz w:val="24"/>
          <w:szCs w:val="24"/>
        </w:rPr>
        <w:t>hoạch</w:t>
      </w:r>
      <w:proofErr w:type="spellEnd"/>
      <w:r w:rsidR="00227F48"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27F48" w:rsidRPr="00D5287D">
        <w:rPr>
          <w:rFonts w:ascii="Times New Roman" w:hAnsi="Times New Roman" w:cs="Times New Roman"/>
          <w:bCs/>
          <w:sz w:val="24"/>
          <w:szCs w:val="24"/>
        </w:rPr>
        <w:t>truyền</w:t>
      </w:r>
      <w:proofErr w:type="spellEnd"/>
      <w:r w:rsidR="00227F48"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27F48" w:rsidRPr="00D5287D">
        <w:rPr>
          <w:rFonts w:ascii="Times New Roman" w:hAnsi="Times New Roman" w:cs="Times New Roman"/>
          <w:bCs/>
          <w:sz w:val="24"/>
          <w:szCs w:val="24"/>
        </w:rPr>
        <w:t>thông</w:t>
      </w:r>
      <w:proofErr w:type="spellEnd"/>
      <w:r w:rsidR="00227F48"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27F48" w:rsidRPr="00D5287D">
        <w:rPr>
          <w:rFonts w:ascii="Times New Roman" w:hAnsi="Times New Roman" w:cs="Times New Roman"/>
          <w:bCs/>
          <w:sz w:val="24"/>
          <w:szCs w:val="24"/>
        </w:rPr>
        <w:t>và</w:t>
      </w:r>
      <w:proofErr w:type="spellEnd"/>
      <w:r w:rsidR="00227F48"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27F48" w:rsidRPr="00D5287D">
        <w:rPr>
          <w:rFonts w:ascii="Times New Roman" w:hAnsi="Times New Roman" w:cs="Times New Roman"/>
          <w:bCs/>
          <w:sz w:val="24"/>
          <w:szCs w:val="24"/>
        </w:rPr>
        <w:t>tài</w:t>
      </w:r>
      <w:proofErr w:type="spellEnd"/>
      <w:r w:rsidR="00227F48"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27F48" w:rsidRPr="00D5287D">
        <w:rPr>
          <w:rFonts w:ascii="Times New Roman" w:hAnsi="Times New Roman" w:cs="Times New Roman"/>
          <w:bCs/>
          <w:sz w:val="24"/>
          <w:szCs w:val="24"/>
        </w:rPr>
        <w:t>liệu</w:t>
      </w:r>
      <w:proofErr w:type="spellEnd"/>
      <w:r w:rsidR="00227F48"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27F48" w:rsidRPr="00D5287D">
        <w:rPr>
          <w:rFonts w:ascii="Times New Roman" w:hAnsi="Times New Roman" w:cs="Times New Roman"/>
          <w:bCs/>
          <w:sz w:val="24"/>
          <w:szCs w:val="24"/>
        </w:rPr>
        <w:t>truyền</w:t>
      </w:r>
      <w:proofErr w:type="spellEnd"/>
      <w:r w:rsidR="00227F48"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27F48" w:rsidRPr="00D5287D">
        <w:rPr>
          <w:rFonts w:ascii="Times New Roman" w:hAnsi="Times New Roman" w:cs="Times New Roman"/>
          <w:bCs/>
          <w:sz w:val="24"/>
          <w:szCs w:val="24"/>
        </w:rPr>
        <w:t>thông</w:t>
      </w:r>
      <w:proofErr w:type="spellEnd"/>
      <w:r w:rsidR="00227F48"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nhằm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làm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nổi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bậ</w:t>
      </w:r>
      <w:r w:rsidR="00E15098">
        <w:rPr>
          <w:rFonts w:ascii="Times New Roman" w:hAnsi="Times New Roman" w:cs="Times New Roman"/>
          <w:bCs/>
          <w:sz w:val="24"/>
          <w:szCs w:val="24"/>
        </w:rPr>
        <w:t>t</w:t>
      </w:r>
      <w:proofErr w:type="spellEnd"/>
      <w:r w:rsidR="00E1509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15098">
        <w:rPr>
          <w:rFonts w:ascii="Times New Roman" w:hAnsi="Times New Roman" w:cs="Times New Roman"/>
          <w:bCs/>
          <w:sz w:val="24"/>
          <w:szCs w:val="24"/>
        </w:rPr>
        <w:t>thông</w:t>
      </w:r>
      <w:proofErr w:type="spellEnd"/>
      <w:r w:rsidR="00E1509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15098">
        <w:rPr>
          <w:rFonts w:ascii="Times New Roman" w:hAnsi="Times New Roman" w:cs="Times New Roman"/>
          <w:bCs/>
          <w:sz w:val="24"/>
          <w:szCs w:val="24"/>
        </w:rPr>
        <w:t>điệp</w:t>
      </w:r>
      <w:proofErr w:type="spellEnd"/>
      <w:r w:rsidR="00E1509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15098">
        <w:rPr>
          <w:rFonts w:ascii="Times New Roman" w:hAnsi="Times New Roman" w:cs="Times New Roman"/>
          <w:bCs/>
          <w:sz w:val="24"/>
          <w:szCs w:val="24"/>
        </w:rPr>
        <w:t>phát</w:t>
      </w:r>
      <w:proofErr w:type="spellEnd"/>
      <w:r w:rsidR="00E1509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15098">
        <w:rPr>
          <w:rFonts w:ascii="Times New Roman" w:hAnsi="Times New Roman" w:cs="Times New Roman"/>
          <w:bCs/>
          <w:sz w:val="24"/>
          <w:szCs w:val="24"/>
        </w:rPr>
        <w:t>triền</w:t>
      </w:r>
      <w:proofErr w:type="spellEnd"/>
      <w:r w:rsidR="00E1509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15098">
        <w:rPr>
          <w:rFonts w:ascii="Times New Roman" w:hAnsi="Times New Roman" w:cs="Times New Roman"/>
          <w:bCs/>
          <w:sz w:val="24"/>
          <w:szCs w:val="24"/>
        </w:rPr>
        <w:t>bền</w:t>
      </w:r>
      <w:proofErr w:type="spellEnd"/>
      <w:r w:rsidR="00E1509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15098">
        <w:rPr>
          <w:rFonts w:ascii="Times New Roman" w:hAnsi="Times New Roman" w:cs="Times New Roman"/>
          <w:bCs/>
          <w:sz w:val="24"/>
          <w:szCs w:val="24"/>
        </w:rPr>
        <w:t>vững</w:t>
      </w:r>
      <w:proofErr w:type="spellEnd"/>
      <w:r w:rsidR="00E15098">
        <w:rPr>
          <w:rFonts w:ascii="Times New Roman" w:hAnsi="Times New Roman" w:cs="Times New Roman"/>
          <w:bCs/>
          <w:sz w:val="24"/>
          <w:szCs w:val="24"/>
        </w:rPr>
        <w:t>.</w:t>
      </w:r>
    </w:p>
    <w:p w14:paraId="678C2E8C" w14:textId="7AE98E03" w:rsidR="009650C1" w:rsidRDefault="009650C1" w:rsidP="009650C1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Thực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iệ</w:t>
      </w:r>
      <w:r w:rsidR="003405CB">
        <w:rPr>
          <w:rFonts w:ascii="Times New Roman" w:hAnsi="Times New Roman" w:cs="Times New Roman"/>
          <w:bCs/>
          <w:sz w:val="24"/>
          <w:szCs w:val="24"/>
        </w:rPr>
        <w:t>n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quay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phim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chụp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ảnh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…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làm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tư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liệu</w:t>
      </w:r>
      <w:proofErr w:type="spellEnd"/>
    </w:p>
    <w:p w14:paraId="0AB6A118" w14:textId="17B1128E" w:rsidR="009650C1" w:rsidRPr="009650C1" w:rsidRDefault="009650C1" w:rsidP="009650C1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Soạ</w:t>
      </w:r>
      <w:r w:rsidR="003405CB">
        <w:rPr>
          <w:rFonts w:ascii="Times New Roman" w:hAnsi="Times New Roman" w:cs="Times New Roman"/>
          <w:bCs/>
          <w:sz w:val="24"/>
          <w:szCs w:val="24"/>
        </w:rPr>
        <w:t>n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tin,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bài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…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đăng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trên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báo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chuyên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môn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về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ngành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may,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thời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trang</w:t>
      </w:r>
      <w:proofErr w:type="spellEnd"/>
    </w:p>
    <w:p w14:paraId="751F3E0F" w14:textId="77777777" w:rsidR="00632FF2" w:rsidRPr="00632FF2" w:rsidRDefault="00632FF2" w:rsidP="00632FF2">
      <w:pPr>
        <w:pStyle w:val="ListParagraph"/>
        <w:spacing w:line="360" w:lineRule="auto"/>
        <w:ind w:left="21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D4B7C59" w14:textId="11E0500E" w:rsidR="00A4603A" w:rsidRPr="00203918" w:rsidRDefault="00A4603A" w:rsidP="006138E1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03918">
        <w:rPr>
          <w:rFonts w:ascii="Times New Roman" w:hAnsi="Times New Roman" w:cs="Times New Roman"/>
          <w:b/>
          <w:sz w:val="24"/>
          <w:szCs w:val="24"/>
        </w:rPr>
        <w:t>HOẠT ĐỘNG</w:t>
      </w:r>
    </w:p>
    <w:p w14:paraId="33EE3A99" w14:textId="7F5DFE4D" w:rsidR="00A4603A" w:rsidRPr="00203918" w:rsidRDefault="00A4603A" w:rsidP="00362A5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03918">
        <w:rPr>
          <w:rFonts w:ascii="Times New Roman" w:hAnsi="Times New Roman" w:cs="Times New Roman"/>
          <w:sz w:val="24"/>
          <w:szCs w:val="24"/>
        </w:rPr>
        <w:t>Đơ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vị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lựa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họ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sẽ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hực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hiệ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nhiệm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ụ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hể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như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>:</w:t>
      </w:r>
    </w:p>
    <w:p w14:paraId="1EABA971" w14:textId="230A61E1" w:rsidR="006138E1" w:rsidRPr="00203918" w:rsidRDefault="00B56226" w:rsidP="006379FB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hố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ợ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ớ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IPPO </w:t>
      </w:r>
      <w:proofErr w:type="spellStart"/>
      <w:r>
        <w:rPr>
          <w:rFonts w:ascii="Times New Roman" w:hAnsi="Times New Roman" w:cs="Times New Roman"/>
          <w:sz w:val="24"/>
          <w:szCs w:val="24"/>
        </w:rPr>
        <w:t>và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á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ố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á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a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ổ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</w:t>
      </w:r>
      <w:r w:rsidR="00D1630C" w:rsidRPr="00203918">
        <w:rPr>
          <w:rFonts w:ascii="Times New Roman" w:hAnsi="Times New Roman" w:cs="Times New Roman"/>
          <w:sz w:val="24"/>
          <w:szCs w:val="24"/>
        </w:rPr>
        <w:t>ư</w:t>
      </w:r>
      <w:proofErr w:type="spellEnd"/>
      <w:r w:rsidR="00D1630C"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630C" w:rsidRPr="00203918">
        <w:rPr>
          <w:rFonts w:ascii="Times New Roman" w:hAnsi="Times New Roman" w:cs="Times New Roman"/>
          <w:sz w:val="24"/>
          <w:szCs w:val="24"/>
        </w:rPr>
        <w:t>vấn</w:t>
      </w:r>
      <w:proofErr w:type="spellEnd"/>
      <w:r w:rsidR="00D1630C"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630C" w:rsidRPr="00203918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="00D1630C"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630C" w:rsidRPr="00203918">
        <w:rPr>
          <w:rFonts w:ascii="Times New Roman" w:hAnsi="Times New Roman" w:cs="Times New Roman"/>
          <w:sz w:val="24"/>
          <w:szCs w:val="24"/>
        </w:rPr>
        <w:t>xây</w:t>
      </w:r>
      <w:proofErr w:type="spellEnd"/>
      <w:r w:rsidR="00D1630C"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630C" w:rsidRPr="00203918">
        <w:rPr>
          <w:rFonts w:ascii="Times New Roman" w:hAnsi="Times New Roman" w:cs="Times New Roman"/>
          <w:sz w:val="24"/>
          <w:szCs w:val="24"/>
        </w:rPr>
        <w:t>dựng</w:t>
      </w:r>
      <w:proofErr w:type="spellEnd"/>
      <w:r w:rsidR="00D1630C"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630C" w:rsidRPr="00203918">
        <w:rPr>
          <w:rFonts w:ascii="Times New Roman" w:hAnsi="Times New Roman" w:cs="Times New Roman"/>
          <w:sz w:val="24"/>
          <w:szCs w:val="24"/>
        </w:rPr>
        <w:t>kịch</w:t>
      </w:r>
      <w:proofErr w:type="spellEnd"/>
      <w:r w:rsidR="00D1630C"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630C" w:rsidRPr="00203918">
        <w:rPr>
          <w:rFonts w:ascii="Times New Roman" w:hAnsi="Times New Roman" w:cs="Times New Roman"/>
          <w:sz w:val="24"/>
          <w:szCs w:val="24"/>
        </w:rPr>
        <w:t>bản</w:t>
      </w:r>
      <w:proofErr w:type="spellEnd"/>
      <w:r w:rsidR="00D1630C"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630C" w:rsidRPr="00203918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="00D1630C"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630C" w:rsidRPr="00203918">
        <w:rPr>
          <w:rFonts w:ascii="Times New Roman" w:hAnsi="Times New Roman" w:cs="Times New Roman"/>
          <w:sz w:val="24"/>
          <w:szCs w:val="24"/>
        </w:rPr>
        <w:t>tư</w:t>
      </w:r>
      <w:proofErr w:type="spellEnd"/>
      <w:r w:rsidR="00D1630C"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630C" w:rsidRPr="00203918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="00D1630C"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630C" w:rsidRPr="00203918">
        <w:rPr>
          <w:rFonts w:ascii="Times New Roman" w:hAnsi="Times New Roman" w:cs="Times New Roman"/>
          <w:sz w:val="24"/>
          <w:szCs w:val="24"/>
        </w:rPr>
        <w:t>truyền</w:t>
      </w:r>
      <w:proofErr w:type="spellEnd"/>
      <w:r w:rsidR="00D1630C"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630C" w:rsidRPr="00203918">
        <w:rPr>
          <w:rFonts w:ascii="Times New Roman" w:hAnsi="Times New Roman" w:cs="Times New Roman"/>
          <w:sz w:val="24"/>
          <w:szCs w:val="24"/>
        </w:rPr>
        <w:t>thông</w:t>
      </w:r>
      <w:proofErr w:type="spellEnd"/>
    </w:p>
    <w:p w14:paraId="2767FD0B" w14:textId="05C5F349" w:rsidR="006379FB" w:rsidRPr="00203918" w:rsidRDefault="00D1630C" w:rsidP="006379FB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918">
        <w:rPr>
          <w:rFonts w:ascii="Times New Roman" w:hAnsi="Times New Roman" w:cs="Times New Roman"/>
          <w:sz w:val="24"/>
          <w:szCs w:val="24"/>
        </w:rPr>
        <w:t xml:space="preserve">Quay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sz w:val="24"/>
          <w:szCs w:val="24"/>
        </w:rPr>
        <w:t>chụp</w:t>
      </w:r>
      <w:proofErr w:type="spellEnd"/>
      <w:r w:rsidR="00340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sz w:val="24"/>
          <w:szCs w:val="24"/>
        </w:rPr>
        <w:t>ảnh</w:t>
      </w:r>
      <w:proofErr w:type="spellEnd"/>
      <w:r w:rsidR="00340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heo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yêu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ầu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kịch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bản</w:t>
      </w:r>
      <w:proofErr w:type="spellEnd"/>
    </w:p>
    <w:p w14:paraId="45BF21FC" w14:textId="71F42F55" w:rsidR="00D1630C" w:rsidRPr="00203918" w:rsidRDefault="00D1630C" w:rsidP="006379FB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ư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vấ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hực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hiệ</w:t>
      </w:r>
      <w:r w:rsidR="003405CB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340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="00340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sz w:val="24"/>
          <w:szCs w:val="24"/>
        </w:rPr>
        <w:t>bài</w:t>
      </w:r>
      <w:proofErr w:type="spellEnd"/>
      <w:r w:rsidR="00340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sz w:val="24"/>
          <w:szCs w:val="24"/>
        </w:rPr>
        <w:t>viết</w:t>
      </w:r>
      <w:proofErr w:type="spellEnd"/>
      <w:r w:rsidR="00340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="00340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sz w:val="24"/>
          <w:szCs w:val="24"/>
        </w:rPr>
        <w:t>chủ</w:t>
      </w:r>
      <w:proofErr w:type="spellEnd"/>
      <w:r w:rsidR="00340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sz w:val="24"/>
          <w:szCs w:val="24"/>
        </w:rPr>
        <w:t>đề</w:t>
      </w:r>
      <w:proofErr w:type="spellEnd"/>
      <w:r w:rsidR="00340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sz w:val="24"/>
          <w:szCs w:val="24"/>
        </w:rPr>
        <w:t>bền</w:t>
      </w:r>
      <w:proofErr w:type="spellEnd"/>
      <w:r w:rsidR="00340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sz w:val="24"/>
          <w:szCs w:val="24"/>
        </w:rPr>
        <w:t>vững</w:t>
      </w:r>
      <w:proofErr w:type="spellEnd"/>
    </w:p>
    <w:p w14:paraId="12263000" w14:textId="063BABF2" w:rsidR="00DD0D40" w:rsidRPr="00203918" w:rsidRDefault="00DD0D40" w:rsidP="006379FB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03918">
        <w:rPr>
          <w:rFonts w:ascii="Times New Roman" w:hAnsi="Times New Roman" w:cs="Times New Roman"/>
          <w:sz w:val="24"/>
          <w:szCs w:val="24"/>
        </w:rPr>
        <w:t>Bà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giao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oà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bộ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file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gốc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hình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ả</w:t>
      </w:r>
      <w:r w:rsidR="00D1630C" w:rsidRPr="00203918">
        <w:rPr>
          <w:rFonts w:ascii="Times New Roman" w:hAnsi="Times New Roman" w:cs="Times New Roman"/>
          <w:sz w:val="24"/>
          <w:szCs w:val="24"/>
        </w:rPr>
        <w:t>nh</w:t>
      </w:r>
      <w:proofErr w:type="spellEnd"/>
      <w:r w:rsidR="00D1630C"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630C" w:rsidRPr="00203918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="00D1630C" w:rsidRPr="00203918">
        <w:rPr>
          <w:rFonts w:ascii="Times New Roman" w:hAnsi="Times New Roman" w:cs="Times New Roman"/>
          <w:sz w:val="24"/>
          <w:szCs w:val="24"/>
        </w:rPr>
        <w:t xml:space="preserve"> video</w:t>
      </w:r>
    </w:p>
    <w:p w14:paraId="0C7B15D6" w14:textId="09D677E8" w:rsidR="00D32EAB" w:rsidRPr="00203918" w:rsidRDefault="00A4603A" w:rsidP="00362A5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03918">
        <w:rPr>
          <w:rFonts w:ascii="Times New Roman" w:hAnsi="Times New Roman" w:cs="Times New Roman"/>
          <w:b/>
          <w:sz w:val="24"/>
          <w:szCs w:val="24"/>
        </w:rPr>
        <w:lastRenderedPageBreak/>
        <w:t>SẢN PHẨM ĐẦU RA</w:t>
      </w:r>
    </w:p>
    <w:p w14:paraId="2DE62DAB" w14:textId="2C586025" w:rsidR="00E15098" w:rsidRDefault="003405CB" w:rsidP="00C5081F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Toà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ộ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folder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à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liệ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ruyề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hô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gử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qua USB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oặc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cloud</w:t>
      </w:r>
    </w:p>
    <w:p w14:paraId="12D2C422" w14:textId="285E336D" w:rsidR="00C5081F" w:rsidRPr="003405CB" w:rsidRDefault="00E15098" w:rsidP="003405CB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Các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à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viế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uyê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ruyề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về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Xuất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khẩu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dệt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may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và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phát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triển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bền</w:t>
      </w:r>
      <w:proofErr w:type="spellEnd"/>
      <w:r w:rsidR="003405C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bCs/>
          <w:sz w:val="24"/>
          <w:szCs w:val="24"/>
        </w:rPr>
        <w:t>vững</w:t>
      </w:r>
      <w:proofErr w:type="spellEnd"/>
    </w:p>
    <w:p w14:paraId="24D704DD" w14:textId="1609BE00" w:rsidR="009650C1" w:rsidRPr="00203918" w:rsidRDefault="009650C1" w:rsidP="00D5287D">
      <w:pPr>
        <w:pStyle w:val="ListParagraph"/>
        <w:numPr>
          <w:ilvl w:val="0"/>
          <w:numId w:val="21"/>
        </w:numPr>
        <w:spacing w:line="360" w:lineRule="auto"/>
        <w:jc w:val="both"/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Các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à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áo</w:t>
      </w:r>
      <w:proofErr w:type="spellEnd"/>
      <w:r w:rsidR="00E15098">
        <w:rPr>
          <w:rFonts w:ascii="Times New Roman" w:hAnsi="Times New Roman" w:cs="Times New Roman"/>
          <w:bCs/>
          <w:sz w:val="24"/>
          <w:szCs w:val="24"/>
        </w:rPr>
        <w:t xml:space="preserve">, tin </w:t>
      </w:r>
      <w:proofErr w:type="spellStart"/>
      <w:r w:rsidR="00E15098">
        <w:rPr>
          <w:rFonts w:ascii="Times New Roman" w:hAnsi="Times New Roman" w:cs="Times New Roman"/>
          <w:bCs/>
          <w:sz w:val="24"/>
          <w:szCs w:val="24"/>
        </w:rPr>
        <w:t>đã</w:t>
      </w:r>
      <w:proofErr w:type="spellEnd"/>
      <w:r w:rsidR="00E1509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15098">
        <w:rPr>
          <w:rFonts w:ascii="Times New Roman" w:hAnsi="Times New Roman" w:cs="Times New Roman"/>
          <w:bCs/>
          <w:sz w:val="24"/>
          <w:szCs w:val="24"/>
        </w:rPr>
        <w:t>đăng</w:t>
      </w:r>
      <w:proofErr w:type="spellEnd"/>
    </w:p>
    <w:p w14:paraId="5543C293" w14:textId="15F92A26" w:rsidR="00A4603A" w:rsidRPr="00203918" w:rsidRDefault="00A4603A" w:rsidP="006138E1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03918">
        <w:rPr>
          <w:rFonts w:ascii="Times New Roman" w:hAnsi="Times New Roman" w:cs="Times New Roman"/>
          <w:b/>
          <w:sz w:val="24"/>
          <w:szCs w:val="24"/>
        </w:rPr>
        <w:t>KHUNG THỜI GIA</w:t>
      </w:r>
      <w:r w:rsidR="000E3471" w:rsidRPr="00203918">
        <w:rPr>
          <w:rFonts w:ascii="Times New Roman" w:hAnsi="Times New Roman" w:cs="Times New Roman"/>
          <w:b/>
          <w:sz w:val="24"/>
          <w:szCs w:val="24"/>
        </w:rPr>
        <w:t>N</w:t>
      </w:r>
    </w:p>
    <w:p w14:paraId="7BAA9F15" w14:textId="174A7E32" w:rsidR="00A17936" w:rsidRDefault="00A17936" w:rsidP="00C5081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918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Lên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nội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dung, kế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hoạch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họp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bàn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vớ</w:t>
      </w:r>
      <w:r w:rsidR="003405CB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3405CB">
        <w:rPr>
          <w:rFonts w:ascii="Times New Roman" w:hAnsi="Times New Roman" w:cs="Times New Roman"/>
          <w:sz w:val="24"/>
          <w:szCs w:val="24"/>
        </w:rPr>
        <w:t xml:space="preserve"> SIPPO: 9/12/2022</w:t>
      </w:r>
    </w:p>
    <w:p w14:paraId="2F5BDB17" w14:textId="0DB89385" w:rsidR="00632FF2" w:rsidRDefault="00F1519F" w:rsidP="00C5081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>
        <w:rPr>
          <w:rFonts w:ascii="Times New Roman" w:hAnsi="Times New Roman" w:cs="Times New Roman"/>
          <w:sz w:val="24"/>
          <w:szCs w:val="24"/>
        </w:rPr>
        <w:t>Phỏ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ấ</w:t>
      </w:r>
      <w:r w:rsidR="003405CB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3405CB">
        <w:rPr>
          <w:rFonts w:ascii="Times New Roman" w:hAnsi="Times New Roman" w:cs="Times New Roman"/>
          <w:sz w:val="24"/>
          <w:szCs w:val="24"/>
        </w:rPr>
        <w:t xml:space="preserve">, quay </w:t>
      </w:r>
      <w:proofErr w:type="spellStart"/>
      <w:r w:rsidR="003405CB">
        <w:rPr>
          <w:rFonts w:ascii="Times New Roman" w:hAnsi="Times New Roman" w:cs="Times New Roman"/>
          <w:sz w:val="24"/>
          <w:szCs w:val="24"/>
        </w:rPr>
        <w:t>phim</w:t>
      </w:r>
      <w:proofErr w:type="spellEnd"/>
      <w:r w:rsidR="003405C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405CB">
        <w:rPr>
          <w:rFonts w:ascii="Times New Roman" w:hAnsi="Times New Roman" w:cs="Times New Roman"/>
          <w:sz w:val="24"/>
          <w:szCs w:val="24"/>
        </w:rPr>
        <w:t>chụp</w:t>
      </w:r>
      <w:proofErr w:type="spellEnd"/>
      <w:r w:rsidR="00340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sz w:val="24"/>
          <w:szCs w:val="24"/>
        </w:rPr>
        <w:t>ảnh</w:t>
      </w:r>
      <w:proofErr w:type="spellEnd"/>
      <w:r w:rsidR="003405CB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3405CB">
        <w:rPr>
          <w:rFonts w:ascii="Times New Roman" w:hAnsi="Times New Roman" w:cs="Times New Roman"/>
          <w:sz w:val="24"/>
          <w:szCs w:val="24"/>
        </w:rPr>
        <w:t>ngày</w:t>
      </w:r>
      <w:proofErr w:type="spellEnd"/>
      <w:r w:rsidR="003405CB">
        <w:rPr>
          <w:rFonts w:ascii="Times New Roman" w:hAnsi="Times New Roman" w:cs="Times New Roman"/>
          <w:sz w:val="24"/>
          <w:szCs w:val="24"/>
        </w:rPr>
        <w:t xml:space="preserve"> 14/12/2022</w:t>
      </w:r>
    </w:p>
    <w:p w14:paraId="0E7960B9" w14:textId="536B9AAD" w:rsidR="00C5081F" w:rsidRPr="00203918" w:rsidRDefault="009650C1" w:rsidP="00C5081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>
        <w:rPr>
          <w:rFonts w:ascii="Times New Roman" w:hAnsi="Times New Roman" w:cs="Times New Roman"/>
          <w:sz w:val="24"/>
          <w:szCs w:val="24"/>
        </w:rPr>
        <w:t>Cá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à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á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3405CB">
        <w:rPr>
          <w:rFonts w:ascii="Times New Roman" w:hAnsi="Times New Roman" w:cs="Times New Roman"/>
          <w:sz w:val="24"/>
          <w:szCs w:val="24"/>
        </w:rPr>
        <w:t>trước</w:t>
      </w:r>
      <w:proofErr w:type="spellEnd"/>
      <w:r w:rsidR="003405CB">
        <w:rPr>
          <w:rFonts w:ascii="Times New Roman" w:hAnsi="Times New Roman" w:cs="Times New Roman"/>
          <w:sz w:val="24"/>
          <w:szCs w:val="24"/>
        </w:rPr>
        <w:t xml:space="preserve"> 15</w:t>
      </w:r>
      <w:r>
        <w:rPr>
          <w:rFonts w:ascii="Times New Roman" w:hAnsi="Times New Roman" w:cs="Times New Roman"/>
          <w:sz w:val="24"/>
          <w:szCs w:val="24"/>
        </w:rPr>
        <w:t>/12/2022</w:t>
      </w:r>
    </w:p>
    <w:p w14:paraId="3C738495" w14:textId="75771E7E" w:rsidR="00C5081F" w:rsidRDefault="00C5081F" w:rsidP="00C5081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918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Bà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giao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ư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dựng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phim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v</w:t>
      </w:r>
      <w:r w:rsidR="00974869">
        <w:rPr>
          <w:rFonts w:ascii="Times New Roman" w:hAnsi="Times New Roman" w:cs="Times New Roman"/>
          <w:sz w:val="24"/>
          <w:szCs w:val="24"/>
        </w:rPr>
        <w:t>à</w:t>
      </w:r>
      <w:proofErr w:type="spellEnd"/>
      <w:r w:rsidR="009748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4869">
        <w:rPr>
          <w:rFonts w:ascii="Times New Roman" w:hAnsi="Times New Roman" w:cs="Times New Roman"/>
          <w:sz w:val="24"/>
          <w:szCs w:val="24"/>
        </w:rPr>
        <w:t>hóa</w:t>
      </w:r>
      <w:proofErr w:type="spellEnd"/>
      <w:r w:rsidR="009748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4869">
        <w:rPr>
          <w:rFonts w:ascii="Times New Roman" w:hAnsi="Times New Roman" w:cs="Times New Roman"/>
          <w:sz w:val="24"/>
          <w:szCs w:val="24"/>
        </w:rPr>
        <w:t>đơn</w:t>
      </w:r>
      <w:proofErr w:type="spellEnd"/>
      <w:r w:rsidR="009748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4869">
        <w:rPr>
          <w:rFonts w:ascii="Times New Roman" w:hAnsi="Times New Roman" w:cs="Times New Roman"/>
          <w:sz w:val="24"/>
          <w:szCs w:val="24"/>
        </w:rPr>
        <w:t>thanh</w:t>
      </w:r>
      <w:proofErr w:type="spellEnd"/>
      <w:r w:rsidR="00974869">
        <w:rPr>
          <w:rFonts w:ascii="Times New Roman" w:hAnsi="Times New Roman" w:cs="Times New Roman"/>
          <w:sz w:val="24"/>
          <w:szCs w:val="24"/>
        </w:rPr>
        <w:t xml:space="preserve"> toán: </w:t>
      </w:r>
      <w:proofErr w:type="spellStart"/>
      <w:r w:rsidR="00974869">
        <w:rPr>
          <w:rFonts w:ascii="Times New Roman" w:hAnsi="Times New Roman" w:cs="Times New Roman"/>
          <w:sz w:val="24"/>
          <w:szCs w:val="24"/>
        </w:rPr>
        <w:t>chậ</w:t>
      </w:r>
      <w:r w:rsidR="00632FF2">
        <w:rPr>
          <w:rFonts w:ascii="Times New Roman" w:hAnsi="Times New Roman" w:cs="Times New Roman"/>
          <w:sz w:val="24"/>
          <w:szCs w:val="24"/>
        </w:rPr>
        <w:t>m</w:t>
      </w:r>
      <w:proofErr w:type="spellEnd"/>
      <w:r w:rsidR="00632F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2FF2">
        <w:rPr>
          <w:rFonts w:ascii="Times New Roman" w:hAnsi="Times New Roman" w:cs="Times New Roman"/>
          <w:sz w:val="24"/>
          <w:szCs w:val="24"/>
        </w:rPr>
        <w:t>nhấ</w:t>
      </w:r>
      <w:r w:rsidR="009650C1">
        <w:rPr>
          <w:rFonts w:ascii="Times New Roman" w:hAnsi="Times New Roman" w:cs="Times New Roman"/>
          <w:sz w:val="24"/>
          <w:szCs w:val="24"/>
        </w:rPr>
        <w:t>t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15/12/2022</w:t>
      </w:r>
    </w:p>
    <w:p w14:paraId="20ACFBA0" w14:textId="77777777" w:rsidR="00C33AB6" w:rsidRPr="00203918" w:rsidRDefault="00C33AB6" w:rsidP="00C5081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526021" w14:textId="11055FF2" w:rsidR="00A4603A" w:rsidRPr="00203918" w:rsidRDefault="00A4603A" w:rsidP="00A179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03918">
        <w:rPr>
          <w:rFonts w:ascii="Times New Roman" w:hAnsi="Times New Roman" w:cs="Times New Roman"/>
          <w:b/>
          <w:sz w:val="24"/>
          <w:szCs w:val="24"/>
        </w:rPr>
        <w:t>YÊU CẦU NĂNG LỰC CỦA ĐƠN VỊ CUNG CẤP DỊCH VỤ</w:t>
      </w:r>
    </w:p>
    <w:p w14:paraId="193EB426" w14:textId="1A8C0651" w:rsidR="00A4603A" w:rsidRPr="00203918" w:rsidRDefault="00A4603A" w:rsidP="00362A5B">
      <w:pPr>
        <w:numPr>
          <w:ilvl w:val="0"/>
          <w:numId w:val="15"/>
        </w:numPr>
        <w:tabs>
          <w:tab w:val="num" w:pos="72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ít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nhất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r w:rsidR="000E3471" w:rsidRPr="00203918">
        <w:rPr>
          <w:rFonts w:ascii="Times New Roman" w:hAnsi="Times New Roman" w:cs="Times New Roman"/>
          <w:sz w:val="24"/>
          <w:szCs w:val="24"/>
        </w:rPr>
        <w:t xml:space="preserve">1-2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năm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kinh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nghiệ</w:t>
      </w:r>
      <w:r w:rsidR="003405CB">
        <w:rPr>
          <w:rFonts w:ascii="Times New Roman" w:hAnsi="Times New Roman" w:cs="Times New Roman"/>
          <w:sz w:val="24"/>
          <w:szCs w:val="24"/>
        </w:rPr>
        <w:t>m</w:t>
      </w:r>
      <w:proofErr w:type="spellEnd"/>
      <w:r w:rsidR="00340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sz w:val="24"/>
          <w:szCs w:val="24"/>
        </w:rPr>
        <w:t>truyền</w:t>
      </w:r>
      <w:proofErr w:type="spellEnd"/>
      <w:r w:rsidR="00340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sz w:val="24"/>
          <w:szCs w:val="24"/>
        </w:rPr>
        <w:t>thông</w:t>
      </w:r>
      <w:proofErr w:type="spellEnd"/>
    </w:p>
    <w:p w14:paraId="4876FD3F" w14:textId="38D32F9D" w:rsidR="00A4603A" w:rsidRPr="00203918" w:rsidRDefault="00A4603A" w:rsidP="00362A5B">
      <w:pPr>
        <w:numPr>
          <w:ilvl w:val="0"/>
          <w:numId w:val="15"/>
        </w:numPr>
        <w:tabs>
          <w:tab w:val="num" w:pos="72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nhâ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sự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vớ</w:t>
      </w:r>
      <w:r w:rsidR="003405CB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340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sz w:val="24"/>
          <w:szCs w:val="24"/>
        </w:rPr>
        <w:t>chuyên</w:t>
      </w:r>
      <w:proofErr w:type="spellEnd"/>
      <w:r w:rsidR="00340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sz w:val="24"/>
          <w:szCs w:val="24"/>
        </w:rPr>
        <w:t>môn</w:t>
      </w:r>
      <w:proofErr w:type="spellEnd"/>
      <w:r w:rsidR="00340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sz w:val="24"/>
          <w:szCs w:val="24"/>
        </w:rPr>
        <w:t>truyền</w:t>
      </w:r>
      <w:proofErr w:type="spellEnd"/>
      <w:r w:rsidR="00340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="00340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sz w:val="24"/>
          <w:szCs w:val="24"/>
        </w:rPr>
        <w:t>dệt</w:t>
      </w:r>
      <w:proofErr w:type="spellEnd"/>
      <w:r w:rsidR="003405CB">
        <w:rPr>
          <w:rFonts w:ascii="Times New Roman" w:hAnsi="Times New Roman" w:cs="Times New Roman"/>
          <w:sz w:val="24"/>
          <w:szCs w:val="24"/>
        </w:rPr>
        <w:t xml:space="preserve"> may</w:t>
      </w:r>
    </w:p>
    <w:p w14:paraId="7326DFAA" w14:textId="2A8C1104" w:rsidR="00C57C69" w:rsidRPr="00203918" w:rsidRDefault="00A4603A" w:rsidP="00C57C69">
      <w:pPr>
        <w:numPr>
          <w:ilvl w:val="0"/>
          <w:numId w:val="15"/>
        </w:numPr>
        <w:tabs>
          <w:tab w:val="num" w:pos="72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khả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năng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hoà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hành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việc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heo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đúng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hời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hạ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quy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định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hất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lượng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ố</w:t>
      </w:r>
      <w:r w:rsidR="00C5081F" w:rsidRPr="00203918">
        <w:rPr>
          <w:rFonts w:ascii="Times New Roman" w:hAnsi="Times New Roman" w:cs="Times New Roman"/>
          <w:sz w:val="24"/>
          <w:szCs w:val="24"/>
        </w:rPr>
        <w:t>t</w:t>
      </w:r>
      <w:proofErr w:type="spellEnd"/>
    </w:p>
    <w:p w14:paraId="01CF3576" w14:textId="77777777" w:rsidR="00C57C69" w:rsidRPr="00203918" w:rsidRDefault="00C57C69" w:rsidP="00C57C69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03918">
        <w:rPr>
          <w:rFonts w:ascii="Times New Roman" w:hAnsi="Times New Roman" w:cs="Times New Roman"/>
          <w:b/>
          <w:bCs/>
          <w:sz w:val="24"/>
          <w:szCs w:val="24"/>
        </w:rPr>
        <w:t>HỒ SƠ YÊU CẦU</w:t>
      </w:r>
    </w:p>
    <w:p w14:paraId="05428DFE" w14:textId="04A18C2D" w:rsidR="00C57C69" w:rsidRPr="00203918" w:rsidRDefault="00C57C69" w:rsidP="00C57C6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ổ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hức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doanh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nghiệp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ư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vấ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huyê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mô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phù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hợp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quan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âm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gửi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đề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kỹ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huật</w:t>
      </w:r>
      <w:proofErr w:type="spellEnd"/>
      <w:r w:rsidR="0091747E" w:rsidRPr="00203918">
        <w:rPr>
          <w:rFonts w:ascii="Times New Roman" w:hAnsi="Times New Roman" w:cs="Times New Roman"/>
          <w:sz w:val="24"/>
          <w:szCs w:val="24"/>
        </w:rPr>
        <w:t xml:space="preserve">, </w:t>
      </w:r>
      <w:r w:rsidRPr="00203918">
        <w:rPr>
          <w:rFonts w:ascii="Times New Roman" w:hAnsi="Times New Roman" w:cs="Times New Roman"/>
          <w:sz w:val="24"/>
          <w:szCs w:val="24"/>
        </w:rPr>
        <w:t xml:space="preserve">kế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hoạch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ài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hính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đế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địa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hỉ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email: </w:t>
      </w:r>
      <w:r w:rsidR="009650C1">
        <w:rPr>
          <w:rFonts w:ascii="Times New Roman" w:hAnsi="Times New Roman" w:cs="Times New Roman"/>
          <w:sz w:val="24"/>
          <w:szCs w:val="24"/>
        </w:rPr>
        <w:t xml:space="preserve">info </w:t>
      </w:r>
      <w:r w:rsidR="00974869">
        <w:rPr>
          <w:rFonts w:ascii="Times New Roman" w:hAnsi="Times New Roman" w:cs="Times New Roman"/>
          <w:sz w:val="24"/>
          <w:szCs w:val="24"/>
        </w:rPr>
        <w:t>@sippo.vn</w:t>
      </w:r>
      <w:r w:rsidRPr="0020391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Hạ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uối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nhậ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203918">
        <w:rPr>
          <w:rFonts w:ascii="Times New Roman" w:hAnsi="Times New Roman" w:cs="Times New Roman"/>
          <w:sz w:val="24"/>
          <w:szCs w:val="24"/>
        </w:rPr>
        <w:t>thư</w:t>
      </w:r>
      <w:proofErr w:type="spellEnd"/>
      <w:proofErr w:type="gram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bày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ỏ</w:t>
      </w:r>
      <w:proofErr w:type="spellEnd"/>
      <w:r w:rsidR="00340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="00340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05CB">
        <w:rPr>
          <w:rFonts w:ascii="Times New Roman" w:hAnsi="Times New Roman" w:cs="Times New Roman"/>
          <w:sz w:val="24"/>
          <w:szCs w:val="24"/>
        </w:rPr>
        <w:t>ngày</w:t>
      </w:r>
      <w:proofErr w:type="spellEnd"/>
      <w:r w:rsidR="003405CB">
        <w:rPr>
          <w:rFonts w:ascii="Times New Roman" w:hAnsi="Times New Roman" w:cs="Times New Roman"/>
          <w:sz w:val="24"/>
          <w:szCs w:val="24"/>
        </w:rPr>
        <w:t xml:space="preserve"> 07/12</w:t>
      </w:r>
      <w:r w:rsidR="009650C1">
        <w:rPr>
          <w:rFonts w:ascii="Times New Roman" w:hAnsi="Times New Roman" w:cs="Times New Roman"/>
          <w:sz w:val="24"/>
          <w:szCs w:val="24"/>
        </w:rPr>
        <w:t>/</w:t>
      </w:r>
      <w:r w:rsidR="003405CB">
        <w:rPr>
          <w:rFonts w:ascii="Times New Roman" w:hAnsi="Times New Roman" w:cs="Times New Roman"/>
          <w:sz w:val="24"/>
          <w:szCs w:val="24"/>
        </w:rPr>
        <w:t>20</w:t>
      </w:r>
      <w:bookmarkStart w:id="0" w:name="_GoBack"/>
      <w:bookmarkEnd w:id="0"/>
      <w:r w:rsidR="009650C1">
        <w:rPr>
          <w:rFonts w:ascii="Times New Roman" w:hAnsi="Times New Roman" w:cs="Times New Roman"/>
          <w:sz w:val="24"/>
          <w:szCs w:val="24"/>
        </w:rPr>
        <w:t>22</w:t>
      </w:r>
    </w:p>
    <w:p w14:paraId="4106A6A8" w14:textId="6A077607" w:rsidR="00C57C69" w:rsidRPr="00203918" w:rsidRDefault="00C57C69" w:rsidP="00C57C6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C57C69" w:rsidRPr="00203918" w:rsidSect="00D1630C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43F8E"/>
    <w:multiLevelType w:val="hybridMultilevel"/>
    <w:tmpl w:val="FDC40212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610531F"/>
    <w:multiLevelType w:val="hybridMultilevel"/>
    <w:tmpl w:val="A8460B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039AE"/>
    <w:multiLevelType w:val="hybridMultilevel"/>
    <w:tmpl w:val="F9E6A840"/>
    <w:lvl w:ilvl="0" w:tplc="AC32A2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64199B"/>
    <w:multiLevelType w:val="hybridMultilevel"/>
    <w:tmpl w:val="A104B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E74A5E"/>
    <w:multiLevelType w:val="hybridMultilevel"/>
    <w:tmpl w:val="7E5615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B4B65"/>
    <w:multiLevelType w:val="hybridMultilevel"/>
    <w:tmpl w:val="670807BC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6" w15:restartNumberingAfterBreak="0">
    <w:nsid w:val="225B2476"/>
    <w:multiLevelType w:val="hybridMultilevel"/>
    <w:tmpl w:val="7736C4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A41B6B"/>
    <w:multiLevelType w:val="hybridMultilevel"/>
    <w:tmpl w:val="068220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AE3196"/>
    <w:multiLevelType w:val="hybridMultilevel"/>
    <w:tmpl w:val="274C05DA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9" w15:restartNumberingAfterBreak="0">
    <w:nsid w:val="2347121F"/>
    <w:multiLevelType w:val="hybridMultilevel"/>
    <w:tmpl w:val="E1AAF25A"/>
    <w:lvl w:ilvl="0" w:tplc="0FA22466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B127D9"/>
    <w:multiLevelType w:val="hybridMultilevel"/>
    <w:tmpl w:val="5ED47312"/>
    <w:lvl w:ilvl="0" w:tplc="C3D0B61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F60451"/>
    <w:multiLevelType w:val="hybridMultilevel"/>
    <w:tmpl w:val="8842C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6954ED"/>
    <w:multiLevelType w:val="hybridMultilevel"/>
    <w:tmpl w:val="A5A05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AC2826"/>
    <w:multiLevelType w:val="hybridMultilevel"/>
    <w:tmpl w:val="2850F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78138A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B94971"/>
    <w:multiLevelType w:val="hybridMultilevel"/>
    <w:tmpl w:val="740A2254"/>
    <w:lvl w:ilvl="0" w:tplc="8BB89C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A50D3D"/>
    <w:multiLevelType w:val="hybridMultilevel"/>
    <w:tmpl w:val="379E03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E5779D"/>
    <w:multiLevelType w:val="hybridMultilevel"/>
    <w:tmpl w:val="4B02F0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A9E3932"/>
    <w:multiLevelType w:val="hybridMultilevel"/>
    <w:tmpl w:val="1F6E09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C382667"/>
    <w:multiLevelType w:val="hybridMultilevel"/>
    <w:tmpl w:val="60EA6F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FED5AFE"/>
    <w:multiLevelType w:val="hybridMultilevel"/>
    <w:tmpl w:val="91FE6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17098C"/>
    <w:multiLevelType w:val="hybridMultilevel"/>
    <w:tmpl w:val="D8FE2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936CB1"/>
    <w:multiLevelType w:val="hybridMultilevel"/>
    <w:tmpl w:val="0D68A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B51CD6"/>
    <w:multiLevelType w:val="hybridMultilevel"/>
    <w:tmpl w:val="E5964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4"/>
  </w:num>
  <w:num w:numId="4">
    <w:abstractNumId w:val="11"/>
  </w:num>
  <w:num w:numId="5">
    <w:abstractNumId w:val="21"/>
  </w:num>
  <w:num w:numId="6">
    <w:abstractNumId w:val="12"/>
  </w:num>
  <w:num w:numId="7">
    <w:abstractNumId w:val="22"/>
  </w:num>
  <w:num w:numId="8">
    <w:abstractNumId w:val="20"/>
  </w:num>
  <w:num w:numId="9">
    <w:abstractNumId w:val="2"/>
  </w:num>
  <w:num w:numId="10">
    <w:abstractNumId w:val="16"/>
  </w:num>
  <w:num w:numId="11">
    <w:abstractNumId w:val="5"/>
  </w:num>
  <w:num w:numId="12">
    <w:abstractNumId w:val="19"/>
  </w:num>
  <w:num w:numId="13">
    <w:abstractNumId w:val="15"/>
  </w:num>
  <w:num w:numId="14">
    <w:abstractNumId w:val="2"/>
  </w:num>
  <w:num w:numId="15">
    <w:abstractNumId w:val="17"/>
  </w:num>
  <w:num w:numId="16">
    <w:abstractNumId w:val="7"/>
  </w:num>
  <w:num w:numId="17">
    <w:abstractNumId w:val="18"/>
  </w:num>
  <w:num w:numId="18">
    <w:abstractNumId w:val="10"/>
  </w:num>
  <w:num w:numId="19">
    <w:abstractNumId w:val="3"/>
  </w:num>
  <w:num w:numId="20">
    <w:abstractNumId w:val="6"/>
  </w:num>
  <w:num w:numId="21">
    <w:abstractNumId w:val="14"/>
  </w:num>
  <w:num w:numId="22">
    <w:abstractNumId w:val="13"/>
  </w:num>
  <w:num w:numId="23">
    <w:abstractNumId w:val="9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jE3MDCzNDW3MDVQ0lEKTi0uzszPAykwrAUAo26QiCwAAAA="/>
  </w:docVars>
  <w:rsids>
    <w:rsidRoot w:val="00167118"/>
    <w:rsid w:val="0000185A"/>
    <w:rsid w:val="000028A1"/>
    <w:rsid w:val="0000580A"/>
    <w:rsid w:val="00023574"/>
    <w:rsid w:val="00055B2C"/>
    <w:rsid w:val="000605E6"/>
    <w:rsid w:val="00063BDD"/>
    <w:rsid w:val="00074748"/>
    <w:rsid w:val="00082B3B"/>
    <w:rsid w:val="00090949"/>
    <w:rsid w:val="00097838"/>
    <w:rsid w:val="000B0DAC"/>
    <w:rsid w:val="000B462D"/>
    <w:rsid w:val="000C0CFD"/>
    <w:rsid w:val="000E3471"/>
    <w:rsid w:val="000E76C8"/>
    <w:rsid w:val="00107CA3"/>
    <w:rsid w:val="00117ED5"/>
    <w:rsid w:val="00121A55"/>
    <w:rsid w:val="001312F0"/>
    <w:rsid w:val="00141C5D"/>
    <w:rsid w:val="00151376"/>
    <w:rsid w:val="0015373E"/>
    <w:rsid w:val="00167118"/>
    <w:rsid w:val="00172975"/>
    <w:rsid w:val="001A234D"/>
    <w:rsid w:val="001C6D18"/>
    <w:rsid w:val="001D1515"/>
    <w:rsid w:val="00203918"/>
    <w:rsid w:val="00215698"/>
    <w:rsid w:val="00222852"/>
    <w:rsid w:val="002235E4"/>
    <w:rsid w:val="00227F48"/>
    <w:rsid w:val="002A031D"/>
    <w:rsid w:val="002A713B"/>
    <w:rsid w:val="002B4A57"/>
    <w:rsid w:val="002C2DC5"/>
    <w:rsid w:val="002E6713"/>
    <w:rsid w:val="002F4166"/>
    <w:rsid w:val="00302606"/>
    <w:rsid w:val="00331FA0"/>
    <w:rsid w:val="003405CB"/>
    <w:rsid w:val="00362A5B"/>
    <w:rsid w:val="00366556"/>
    <w:rsid w:val="00380658"/>
    <w:rsid w:val="00390FFB"/>
    <w:rsid w:val="00395C18"/>
    <w:rsid w:val="003B62BE"/>
    <w:rsid w:val="003E4FD7"/>
    <w:rsid w:val="003F66C7"/>
    <w:rsid w:val="00422194"/>
    <w:rsid w:val="00446989"/>
    <w:rsid w:val="00486ABD"/>
    <w:rsid w:val="004C0460"/>
    <w:rsid w:val="004D3722"/>
    <w:rsid w:val="004D3C96"/>
    <w:rsid w:val="004D5C52"/>
    <w:rsid w:val="00500F3F"/>
    <w:rsid w:val="00514E14"/>
    <w:rsid w:val="00520027"/>
    <w:rsid w:val="00521CE8"/>
    <w:rsid w:val="00536C7B"/>
    <w:rsid w:val="005450E5"/>
    <w:rsid w:val="00547FA9"/>
    <w:rsid w:val="00557D1C"/>
    <w:rsid w:val="00565BB1"/>
    <w:rsid w:val="005718E9"/>
    <w:rsid w:val="0057792F"/>
    <w:rsid w:val="005A3C9D"/>
    <w:rsid w:val="005A49A2"/>
    <w:rsid w:val="005D19B6"/>
    <w:rsid w:val="005E5381"/>
    <w:rsid w:val="005F0D2E"/>
    <w:rsid w:val="005F3C6E"/>
    <w:rsid w:val="00605B89"/>
    <w:rsid w:val="006138E1"/>
    <w:rsid w:val="00621E63"/>
    <w:rsid w:val="006243EE"/>
    <w:rsid w:val="0062519A"/>
    <w:rsid w:val="00632FF2"/>
    <w:rsid w:val="006379FB"/>
    <w:rsid w:val="0066374A"/>
    <w:rsid w:val="00675754"/>
    <w:rsid w:val="006A3815"/>
    <w:rsid w:val="006B245A"/>
    <w:rsid w:val="006C37CC"/>
    <w:rsid w:val="006D2954"/>
    <w:rsid w:val="006D6A44"/>
    <w:rsid w:val="00722401"/>
    <w:rsid w:val="007237E7"/>
    <w:rsid w:val="007245C4"/>
    <w:rsid w:val="007264EE"/>
    <w:rsid w:val="00777BFF"/>
    <w:rsid w:val="00793780"/>
    <w:rsid w:val="007A4A85"/>
    <w:rsid w:val="007A59FF"/>
    <w:rsid w:val="007C32B4"/>
    <w:rsid w:val="007D4F22"/>
    <w:rsid w:val="008437ED"/>
    <w:rsid w:val="00853F42"/>
    <w:rsid w:val="008647D1"/>
    <w:rsid w:val="00893C26"/>
    <w:rsid w:val="008A4009"/>
    <w:rsid w:val="008B5764"/>
    <w:rsid w:val="008D66AE"/>
    <w:rsid w:val="008D67CD"/>
    <w:rsid w:val="008E6166"/>
    <w:rsid w:val="0091747E"/>
    <w:rsid w:val="00931428"/>
    <w:rsid w:val="00931750"/>
    <w:rsid w:val="00961387"/>
    <w:rsid w:val="009650C1"/>
    <w:rsid w:val="00970E18"/>
    <w:rsid w:val="00974869"/>
    <w:rsid w:val="009A3E5B"/>
    <w:rsid w:val="009D7330"/>
    <w:rsid w:val="009D7BD2"/>
    <w:rsid w:val="009E2C2F"/>
    <w:rsid w:val="009E451F"/>
    <w:rsid w:val="009F29A1"/>
    <w:rsid w:val="00A1625F"/>
    <w:rsid w:val="00A17936"/>
    <w:rsid w:val="00A3013F"/>
    <w:rsid w:val="00A4603A"/>
    <w:rsid w:val="00A52257"/>
    <w:rsid w:val="00A577A2"/>
    <w:rsid w:val="00A77B01"/>
    <w:rsid w:val="00A85AFF"/>
    <w:rsid w:val="00A93A26"/>
    <w:rsid w:val="00A94352"/>
    <w:rsid w:val="00AB0AA1"/>
    <w:rsid w:val="00AB0EDC"/>
    <w:rsid w:val="00AC3200"/>
    <w:rsid w:val="00AC63CE"/>
    <w:rsid w:val="00AF7F49"/>
    <w:rsid w:val="00B34398"/>
    <w:rsid w:val="00B54B83"/>
    <w:rsid w:val="00B56226"/>
    <w:rsid w:val="00B647AF"/>
    <w:rsid w:val="00B73428"/>
    <w:rsid w:val="00B7721A"/>
    <w:rsid w:val="00BC3DDF"/>
    <w:rsid w:val="00BD5BC9"/>
    <w:rsid w:val="00BE6EBB"/>
    <w:rsid w:val="00BF2F99"/>
    <w:rsid w:val="00BF4C7A"/>
    <w:rsid w:val="00BF70C0"/>
    <w:rsid w:val="00C06F71"/>
    <w:rsid w:val="00C22565"/>
    <w:rsid w:val="00C33AB6"/>
    <w:rsid w:val="00C5081F"/>
    <w:rsid w:val="00C5671D"/>
    <w:rsid w:val="00C57C69"/>
    <w:rsid w:val="00C841C7"/>
    <w:rsid w:val="00C97602"/>
    <w:rsid w:val="00C978CE"/>
    <w:rsid w:val="00CA6AC6"/>
    <w:rsid w:val="00CB506D"/>
    <w:rsid w:val="00D05DAE"/>
    <w:rsid w:val="00D1630C"/>
    <w:rsid w:val="00D224DF"/>
    <w:rsid w:val="00D2629C"/>
    <w:rsid w:val="00D32EAB"/>
    <w:rsid w:val="00D5287D"/>
    <w:rsid w:val="00DB2618"/>
    <w:rsid w:val="00DC305A"/>
    <w:rsid w:val="00DC70EF"/>
    <w:rsid w:val="00DD0D40"/>
    <w:rsid w:val="00DF37F6"/>
    <w:rsid w:val="00E10F21"/>
    <w:rsid w:val="00E1457C"/>
    <w:rsid w:val="00E15098"/>
    <w:rsid w:val="00E15C4F"/>
    <w:rsid w:val="00E24789"/>
    <w:rsid w:val="00E32B56"/>
    <w:rsid w:val="00E3458B"/>
    <w:rsid w:val="00E44589"/>
    <w:rsid w:val="00E475BB"/>
    <w:rsid w:val="00E55D0B"/>
    <w:rsid w:val="00E63407"/>
    <w:rsid w:val="00EA4DB5"/>
    <w:rsid w:val="00EB022D"/>
    <w:rsid w:val="00EB0D10"/>
    <w:rsid w:val="00ED211D"/>
    <w:rsid w:val="00EE36CA"/>
    <w:rsid w:val="00F137EB"/>
    <w:rsid w:val="00F1519F"/>
    <w:rsid w:val="00F2078A"/>
    <w:rsid w:val="00F33225"/>
    <w:rsid w:val="00F45578"/>
    <w:rsid w:val="00F515CE"/>
    <w:rsid w:val="00F75974"/>
    <w:rsid w:val="00F867C4"/>
    <w:rsid w:val="00FD5DD7"/>
    <w:rsid w:val="00FD7A19"/>
    <w:rsid w:val="00FE375C"/>
    <w:rsid w:val="00FE4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35B3B8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7118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1"/>
    <w:qFormat/>
    <w:rsid w:val="00167118"/>
    <w:pPr>
      <w:widowControl w:val="0"/>
      <w:spacing w:after="0" w:line="240" w:lineRule="auto"/>
      <w:ind w:left="140"/>
      <w:outlineLvl w:val="0"/>
    </w:pPr>
    <w:rPr>
      <w:rFonts w:ascii="Arial" w:eastAsia="Arial" w:hAnsi="Arial"/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167118"/>
    <w:rPr>
      <w:rFonts w:ascii="Arial" w:eastAsia="Arial" w:hAnsi="Arial"/>
      <w:b/>
      <w:bCs/>
      <w:sz w:val="21"/>
      <w:szCs w:val="21"/>
    </w:rPr>
  </w:style>
  <w:style w:type="paragraph" w:styleId="ListParagraph">
    <w:name w:val="List Paragraph"/>
    <w:basedOn w:val="Normal"/>
    <w:uiPriority w:val="34"/>
    <w:qFormat/>
    <w:rsid w:val="0016711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67118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167118"/>
    <w:pPr>
      <w:widowControl w:val="0"/>
      <w:spacing w:after="0" w:line="240" w:lineRule="auto"/>
      <w:ind w:left="500" w:hanging="360"/>
    </w:pPr>
    <w:rPr>
      <w:rFonts w:ascii="Arial" w:eastAsia="Arial" w:hAnsi="Arial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167118"/>
    <w:rPr>
      <w:rFonts w:ascii="Arial" w:eastAsia="Arial" w:hAnsi="Arial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6EBB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6EBB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054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2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6ec38c4b-e0f5-4b98-83eb-40d4017b1b4c" TargetMode="Externa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AAE669-F7A3-4D60-95D2-722D16122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88</Words>
  <Characters>335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uong Truong</dc:creator>
  <cp:keywords/>
  <dc:description/>
  <cp:lastModifiedBy>Linh Do</cp:lastModifiedBy>
  <cp:revision>2</cp:revision>
  <cp:lastPrinted>2020-10-05T09:42:00Z</cp:lastPrinted>
  <dcterms:created xsi:type="dcterms:W3CDTF">2022-12-02T08:17:00Z</dcterms:created>
  <dcterms:modified xsi:type="dcterms:W3CDTF">2022-12-02T08:17:00Z</dcterms:modified>
</cp:coreProperties>
</file>